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657CC" w:rsidRDefault="00B657CC" w:rsidP="00B657CC">
      <w:pPr>
        <w:jc w:val="center"/>
        <w:rPr>
          <w:rFonts w:ascii="Times New Roman" w:hAnsi="Times New Roman" w:cs="Times New Roman"/>
          <w:b/>
        </w:rPr>
      </w:pPr>
      <w:r w:rsidRPr="00C20593">
        <w:rPr>
          <w:noProof/>
          <w:color w:val="000000" w:themeColor="text1"/>
          <w:sz w:val="28"/>
          <w:szCs w:val="28"/>
          <w:lang w:eastAsia="tr-TR"/>
        </w:rPr>
        <w:drawing>
          <wp:inline distT="0" distB="0" distL="0" distR="0" wp14:anchorId="1364B5F6" wp14:editId="19A5688D">
            <wp:extent cx="6210300" cy="838200"/>
            <wp:effectExtent l="0" t="0" r="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3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657CC" w:rsidRPr="00B657CC" w:rsidRDefault="00B657CC" w:rsidP="00B657CC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657CC">
        <w:rPr>
          <w:rFonts w:ascii="Times New Roman" w:hAnsi="Times New Roman" w:cs="Times New Roman"/>
          <w:b/>
          <w:sz w:val="24"/>
          <w:szCs w:val="24"/>
        </w:rPr>
        <w:t xml:space="preserve">T.C. </w:t>
      </w:r>
    </w:p>
    <w:p w:rsidR="00B657CC" w:rsidRPr="00B657CC" w:rsidRDefault="00B657CC" w:rsidP="00B657CC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657CC">
        <w:rPr>
          <w:rFonts w:ascii="Times New Roman" w:hAnsi="Times New Roman" w:cs="Times New Roman"/>
          <w:b/>
          <w:sz w:val="24"/>
          <w:szCs w:val="24"/>
        </w:rPr>
        <w:t>KÜTAHYA DUMLUPINAR ÜNİVERSİTESİ</w:t>
      </w:r>
    </w:p>
    <w:p w:rsidR="00B657CC" w:rsidRPr="00B657CC" w:rsidRDefault="00B657CC" w:rsidP="00B657CC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657CC">
        <w:rPr>
          <w:rFonts w:ascii="Times New Roman" w:hAnsi="Times New Roman" w:cs="Times New Roman"/>
          <w:b/>
          <w:sz w:val="24"/>
          <w:szCs w:val="24"/>
        </w:rPr>
        <w:t>MÜHENDİSLİK FAKÜLTESİ</w:t>
      </w:r>
    </w:p>
    <w:p w:rsidR="00B657CC" w:rsidRPr="00B657CC" w:rsidRDefault="00B657CC" w:rsidP="00B657CC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657CC">
        <w:rPr>
          <w:rFonts w:ascii="Times New Roman" w:hAnsi="Times New Roman" w:cs="Times New Roman"/>
          <w:b/>
          <w:sz w:val="24"/>
          <w:szCs w:val="24"/>
        </w:rPr>
        <w:t>( Maden Mühendisliği Bölümü )</w:t>
      </w:r>
    </w:p>
    <w:p w:rsidR="00B657CC" w:rsidRDefault="00B657CC" w:rsidP="00631433">
      <w:pPr>
        <w:jc w:val="center"/>
        <w:rPr>
          <w:rFonts w:ascii="Times New Roman" w:hAnsi="Times New Roman" w:cs="Times New Roman"/>
          <w:b/>
        </w:rPr>
      </w:pPr>
      <w:r w:rsidRPr="00556CB4">
        <w:rPr>
          <w:rFonts w:ascii="Times New Roman" w:hAnsi="Times New Roman" w:cs="Times New Roman"/>
          <w:b/>
        </w:rPr>
        <w:t>MEZUN ÖĞRENCİ LİSTESİ</w:t>
      </w:r>
    </w:p>
    <w:tbl>
      <w:tblPr>
        <w:tblStyle w:val="TabloKlavuzu"/>
        <w:tblpPr w:leftFromText="141" w:rightFromText="141" w:vertAnchor="page" w:horzAnchor="margin" w:tblpY="3586"/>
        <w:tblW w:w="14142" w:type="dxa"/>
        <w:tblLook w:val="04A0" w:firstRow="1" w:lastRow="0" w:firstColumn="1" w:lastColumn="0" w:noHBand="0" w:noVBand="1"/>
      </w:tblPr>
      <w:tblGrid>
        <w:gridCol w:w="2048"/>
        <w:gridCol w:w="1656"/>
        <w:gridCol w:w="1604"/>
        <w:gridCol w:w="1771"/>
        <w:gridCol w:w="2740"/>
        <w:gridCol w:w="1841"/>
        <w:gridCol w:w="2482"/>
      </w:tblGrid>
      <w:tr w:rsidR="00B657CC" w:rsidRPr="00330F2B" w:rsidTr="00B657CC">
        <w:trPr>
          <w:trHeight w:val="688"/>
        </w:trPr>
        <w:tc>
          <w:tcPr>
            <w:tcW w:w="2048" w:type="dxa"/>
            <w:shd w:val="clear" w:color="auto" w:fill="auto"/>
            <w:vAlign w:val="center"/>
          </w:tcPr>
          <w:p w:rsidR="00B657CC" w:rsidRPr="00330F2B" w:rsidRDefault="00B657CC" w:rsidP="00B657C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30F2B">
              <w:rPr>
                <w:rFonts w:ascii="Times New Roman" w:hAnsi="Times New Roman" w:cs="Times New Roman"/>
                <w:b/>
              </w:rPr>
              <w:t>T.C. KİMLİK NO</w:t>
            </w:r>
          </w:p>
        </w:tc>
        <w:tc>
          <w:tcPr>
            <w:tcW w:w="1656" w:type="dxa"/>
            <w:vAlign w:val="center"/>
          </w:tcPr>
          <w:p w:rsidR="00B657CC" w:rsidRPr="00330F2B" w:rsidRDefault="00B657CC" w:rsidP="00B657C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30F2B">
              <w:rPr>
                <w:rFonts w:ascii="Times New Roman" w:hAnsi="Times New Roman" w:cs="Times New Roman"/>
                <w:b/>
              </w:rPr>
              <w:t>OKUL NO</w:t>
            </w:r>
          </w:p>
        </w:tc>
        <w:tc>
          <w:tcPr>
            <w:tcW w:w="1604" w:type="dxa"/>
            <w:vAlign w:val="center"/>
          </w:tcPr>
          <w:p w:rsidR="00B657CC" w:rsidRPr="00330F2B" w:rsidRDefault="00B657CC" w:rsidP="00B657CC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330F2B">
              <w:rPr>
                <w:rFonts w:ascii="Times New Roman" w:hAnsi="Times New Roman" w:cs="Times New Roman"/>
                <w:b/>
              </w:rPr>
              <w:t>ADI</w:t>
            </w:r>
          </w:p>
        </w:tc>
        <w:tc>
          <w:tcPr>
            <w:tcW w:w="1771" w:type="dxa"/>
            <w:vAlign w:val="center"/>
          </w:tcPr>
          <w:p w:rsidR="00B657CC" w:rsidRPr="00330F2B" w:rsidRDefault="00B657CC" w:rsidP="00B657CC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330F2B">
              <w:rPr>
                <w:rFonts w:ascii="Times New Roman" w:hAnsi="Times New Roman" w:cs="Times New Roman"/>
                <w:b/>
              </w:rPr>
              <w:t>SOYADI</w:t>
            </w:r>
          </w:p>
        </w:tc>
        <w:tc>
          <w:tcPr>
            <w:tcW w:w="2740" w:type="dxa"/>
            <w:vAlign w:val="center"/>
          </w:tcPr>
          <w:p w:rsidR="00B657CC" w:rsidRPr="00330F2B" w:rsidRDefault="00B657CC" w:rsidP="00B657C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30F2B">
              <w:rPr>
                <w:rFonts w:ascii="Times New Roman" w:hAnsi="Times New Roman" w:cs="Times New Roman"/>
                <w:b/>
              </w:rPr>
              <w:t>BÖLÜM/PROGRAM</w:t>
            </w:r>
          </w:p>
        </w:tc>
        <w:tc>
          <w:tcPr>
            <w:tcW w:w="1841" w:type="dxa"/>
            <w:vAlign w:val="center"/>
          </w:tcPr>
          <w:p w:rsidR="00B657CC" w:rsidRPr="00330F2B" w:rsidRDefault="00B657CC" w:rsidP="00B657C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30F2B">
              <w:rPr>
                <w:rFonts w:ascii="Times New Roman" w:hAnsi="Times New Roman" w:cs="Times New Roman"/>
                <w:b/>
              </w:rPr>
              <w:t>KAYIT NEDENİ</w:t>
            </w:r>
          </w:p>
        </w:tc>
        <w:tc>
          <w:tcPr>
            <w:tcW w:w="2482" w:type="dxa"/>
            <w:vAlign w:val="center"/>
          </w:tcPr>
          <w:p w:rsidR="00B657CC" w:rsidRPr="00330F2B" w:rsidRDefault="00B657CC" w:rsidP="00B657C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30F2B">
              <w:rPr>
                <w:rFonts w:ascii="Times New Roman" w:hAnsi="Times New Roman" w:cs="Times New Roman"/>
                <w:b/>
              </w:rPr>
              <w:t>MEZUNİYET TARİHİ</w:t>
            </w:r>
          </w:p>
        </w:tc>
      </w:tr>
      <w:tr w:rsidR="00B657CC" w:rsidRPr="00330F2B" w:rsidTr="00B657CC">
        <w:trPr>
          <w:trHeight w:val="372"/>
        </w:trPr>
        <w:tc>
          <w:tcPr>
            <w:tcW w:w="2048" w:type="dxa"/>
          </w:tcPr>
          <w:p w:rsidR="00B657CC" w:rsidRPr="007A3A8B" w:rsidRDefault="00B657CC" w:rsidP="00B657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51C4">
              <w:rPr>
                <w:rFonts w:ascii="Times New Roman" w:hAnsi="Times New Roman" w:cs="Times New Roman"/>
                <w:sz w:val="24"/>
                <w:szCs w:val="24"/>
              </w:rPr>
              <w:t>26692379880</w:t>
            </w:r>
          </w:p>
        </w:tc>
        <w:tc>
          <w:tcPr>
            <w:tcW w:w="1656" w:type="dxa"/>
          </w:tcPr>
          <w:p w:rsidR="00B657CC" w:rsidRPr="007A3A8B" w:rsidRDefault="00B657CC" w:rsidP="00B657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51C4">
              <w:rPr>
                <w:rFonts w:ascii="Times New Roman" w:hAnsi="Times New Roman" w:cs="Times New Roman"/>
                <w:sz w:val="24"/>
                <w:szCs w:val="24"/>
              </w:rPr>
              <w:t>201713162053</w:t>
            </w:r>
          </w:p>
        </w:tc>
        <w:tc>
          <w:tcPr>
            <w:tcW w:w="1604" w:type="dxa"/>
          </w:tcPr>
          <w:p w:rsidR="00B657CC" w:rsidRPr="007A3A8B" w:rsidRDefault="00B657CC" w:rsidP="00B657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51C4">
              <w:rPr>
                <w:rFonts w:ascii="Times New Roman" w:hAnsi="Times New Roman" w:cs="Times New Roman"/>
                <w:sz w:val="24"/>
                <w:szCs w:val="24"/>
              </w:rPr>
              <w:t xml:space="preserve">Cansu </w:t>
            </w:r>
          </w:p>
        </w:tc>
        <w:tc>
          <w:tcPr>
            <w:tcW w:w="1771" w:type="dxa"/>
          </w:tcPr>
          <w:p w:rsidR="00B657CC" w:rsidRPr="007A3A8B" w:rsidRDefault="00B657CC" w:rsidP="00B657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51C4">
              <w:rPr>
                <w:rFonts w:ascii="Times New Roman" w:hAnsi="Times New Roman" w:cs="Times New Roman"/>
                <w:sz w:val="24"/>
                <w:szCs w:val="24"/>
              </w:rPr>
              <w:t>AKCA</w:t>
            </w:r>
          </w:p>
        </w:tc>
        <w:tc>
          <w:tcPr>
            <w:tcW w:w="2740" w:type="dxa"/>
          </w:tcPr>
          <w:p w:rsidR="00B657CC" w:rsidRPr="007A3A8B" w:rsidRDefault="00B657CC" w:rsidP="00B657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düstri Müh./2.Öğr.</w:t>
            </w:r>
          </w:p>
        </w:tc>
        <w:tc>
          <w:tcPr>
            <w:tcW w:w="1841" w:type="dxa"/>
          </w:tcPr>
          <w:p w:rsidR="00B657CC" w:rsidRPr="007A3A8B" w:rsidRDefault="00B657CC" w:rsidP="00B657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ÖSS</w:t>
            </w:r>
          </w:p>
        </w:tc>
        <w:tc>
          <w:tcPr>
            <w:tcW w:w="2482" w:type="dxa"/>
            <w:vAlign w:val="center"/>
          </w:tcPr>
          <w:p w:rsidR="00B657CC" w:rsidRPr="008A71E2" w:rsidRDefault="00B657CC" w:rsidP="00B657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657CC" w:rsidRPr="00330F2B" w:rsidTr="00B657CC">
        <w:trPr>
          <w:trHeight w:val="477"/>
        </w:trPr>
        <w:tc>
          <w:tcPr>
            <w:tcW w:w="2048" w:type="dxa"/>
            <w:vAlign w:val="center"/>
          </w:tcPr>
          <w:p w:rsidR="00B657CC" w:rsidRPr="007A3A8B" w:rsidRDefault="00B657CC" w:rsidP="00B657CC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51C4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11792068048</w:t>
            </w:r>
          </w:p>
        </w:tc>
        <w:tc>
          <w:tcPr>
            <w:tcW w:w="1656" w:type="dxa"/>
            <w:vAlign w:val="center"/>
          </w:tcPr>
          <w:p w:rsidR="00B657CC" w:rsidRPr="007A3A8B" w:rsidRDefault="00B657CC" w:rsidP="00B657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51C4">
              <w:rPr>
                <w:rFonts w:ascii="Times New Roman" w:hAnsi="Times New Roman" w:cs="Times New Roman"/>
                <w:sz w:val="24"/>
                <w:szCs w:val="24"/>
              </w:rPr>
              <w:t>201813161801</w:t>
            </w:r>
          </w:p>
        </w:tc>
        <w:tc>
          <w:tcPr>
            <w:tcW w:w="1604" w:type="dxa"/>
            <w:vAlign w:val="center"/>
          </w:tcPr>
          <w:p w:rsidR="00B657CC" w:rsidRPr="007A3A8B" w:rsidRDefault="00B657CC" w:rsidP="00B657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mre </w:t>
            </w:r>
          </w:p>
        </w:tc>
        <w:tc>
          <w:tcPr>
            <w:tcW w:w="1771" w:type="dxa"/>
            <w:vAlign w:val="center"/>
          </w:tcPr>
          <w:p w:rsidR="00B657CC" w:rsidRPr="007A3A8B" w:rsidRDefault="00B657CC" w:rsidP="00B657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51C4">
              <w:rPr>
                <w:rFonts w:ascii="Times New Roman" w:hAnsi="Times New Roman" w:cs="Times New Roman"/>
                <w:sz w:val="24"/>
                <w:szCs w:val="24"/>
              </w:rPr>
              <w:t>BUĞDAYCI</w:t>
            </w:r>
          </w:p>
        </w:tc>
        <w:tc>
          <w:tcPr>
            <w:tcW w:w="2740" w:type="dxa"/>
          </w:tcPr>
          <w:p w:rsidR="00B657CC" w:rsidRDefault="00B657CC" w:rsidP="00B657CC">
            <w:r>
              <w:t>Endüstri Müh./1.</w:t>
            </w:r>
            <w:r w:rsidRPr="001551C4">
              <w:t>Öğr.</w:t>
            </w:r>
          </w:p>
        </w:tc>
        <w:tc>
          <w:tcPr>
            <w:tcW w:w="1841" w:type="dxa"/>
            <w:vAlign w:val="center"/>
          </w:tcPr>
          <w:p w:rsidR="00B657CC" w:rsidRPr="007A3A8B" w:rsidRDefault="00B657CC" w:rsidP="00B657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Üniversite Dışı Yatay Geçiş</w:t>
            </w:r>
          </w:p>
        </w:tc>
        <w:tc>
          <w:tcPr>
            <w:tcW w:w="2482" w:type="dxa"/>
            <w:vAlign w:val="center"/>
          </w:tcPr>
          <w:p w:rsidR="00B657CC" w:rsidRPr="008A71E2" w:rsidRDefault="00B657CC" w:rsidP="00B657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657CC" w:rsidRPr="00330F2B" w:rsidTr="00B657CC">
        <w:trPr>
          <w:trHeight w:val="372"/>
        </w:trPr>
        <w:tc>
          <w:tcPr>
            <w:tcW w:w="2048" w:type="dxa"/>
            <w:vAlign w:val="center"/>
          </w:tcPr>
          <w:p w:rsidR="00B657CC" w:rsidRPr="007A3A8B" w:rsidRDefault="00B657CC" w:rsidP="00B657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6" w:type="dxa"/>
            <w:vAlign w:val="center"/>
          </w:tcPr>
          <w:p w:rsidR="00B657CC" w:rsidRPr="007A3A8B" w:rsidRDefault="00B657CC" w:rsidP="00B657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4" w:type="dxa"/>
            <w:vAlign w:val="center"/>
          </w:tcPr>
          <w:p w:rsidR="00B657CC" w:rsidRPr="007A3A8B" w:rsidRDefault="00B657CC" w:rsidP="00B657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1" w:type="dxa"/>
            <w:vAlign w:val="center"/>
          </w:tcPr>
          <w:p w:rsidR="00B657CC" w:rsidRPr="007A3A8B" w:rsidRDefault="00B657CC" w:rsidP="00B657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40" w:type="dxa"/>
          </w:tcPr>
          <w:p w:rsidR="00B657CC" w:rsidRPr="007A3A8B" w:rsidRDefault="00B657CC" w:rsidP="00B657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1" w:type="dxa"/>
          </w:tcPr>
          <w:p w:rsidR="00B657CC" w:rsidRPr="007A3A8B" w:rsidRDefault="00B657CC" w:rsidP="00B657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2" w:type="dxa"/>
            <w:vAlign w:val="center"/>
          </w:tcPr>
          <w:p w:rsidR="00B657CC" w:rsidRPr="008A71E2" w:rsidRDefault="00B657CC" w:rsidP="00B657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657CC" w:rsidRPr="00330F2B" w:rsidTr="00B657CC">
        <w:trPr>
          <w:trHeight w:val="372"/>
        </w:trPr>
        <w:tc>
          <w:tcPr>
            <w:tcW w:w="2048" w:type="dxa"/>
            <w:vAlign w:val="center"/>
          </w:tcPr>
          <w:p w:rsidR="00B657CC" w:rsidRPr="007A3A8B" w:rsidRDefault="00B657CC" w:rsidP="00B657CC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656" w:type="dxa"/>
            <w:vAlign w:val="center"/>
          </w:tcPr>
          <w:p w:rsidR="00B657CC" w:rsidRPr="007A3A8B" w:rsidRDefault="00B657CC" w:rsidP="00B657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4" w:type="dxa"/>
            <w:vAlign w:val="center"/>
          </w:tcPr>
          <w:p w:rsidR="00B657CC" w:rsidRPr="007A3A8B" w:rsidRDefault="00B657CC" w:rsidP="00B657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1" w:type="dxa"/>
            <w:vAlign w:val="center"/>
          </w:tcPr>
          <w:p w:rsidR="00B657CC" w:rsidRPr="007A3A8B" w:rsidRDefault="00B657CC" w:rsidP="00B657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40" w:type="dxa"/>
          </w:tcPr>
          <w:p w:rsidR="00B657CC" w:rsidRDefault="00B657CC" w:rsidP="00B657CC"/>
        </w:tc>
        <w:tc>
          <w:tcPr>
            <w:tcW w:w="1841" w:type="dxa"/>
            <w:vAlign w:val="center"/>
          </w:tcPr>
          <w:p w:rsidR="00B657CC" w:rsidRPr="007A3A8B" w:rsidRDefault="00B657CC" w:rsidP="00B657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2" w:type="dxa"/>
            <w:vAlign w:val="center"/>
          </w:tcPr>
          <w:p w:rsidR="00B657CC" w:rsidRPr="008A71E2" w:rsidRDefault="00B657CC" w:rsidP="00B657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657CC" w:rsidRPr="00330F2B" w:rsidTr="00B657CC">
        <w:trPr>
          <w:trHeight w:val="372"/>
        </w:trPr>
        <w:tc>
          <w:tcPr>
            <w:tcW w:w="2048" w:type="dxa"/>
            <w:vAlign w:val="center"/>
          </w:tcPr>
          <w:p w:rsidR="00B657CC" w:rsidRPr="007A3A8B" w:rsidRDefault="00B657CC" w:rsidP="00B657CC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656" w:type="dxa"/>
            <w:vAlign w:val="center"/>
          </w:tcPr>
          <w:p w:rsidR="00B657CC" w:rsidRPr="007A3A8B" w:rsidRDefault="00B657CC" w:rsidP="00B657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4" w:type="dxa"/>
            <w:vAlign w:val="center"/>
          </w:tcPr>
          <w:p w:rsidR="00B657CC" w:rsidRPr="007A3A8B" w:rsidRDefault="00B657CC" w:rsidP="00B657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1" w:type="dxa"/>
            <w:vAlign w:val="center"/>
          </w:tcPr>
          <w:p w:rsidR="00B657CC" w:rsidRPr="007A3A8B" w:rsidRDefault="00B657CC" w:rsidP="00B657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40" w:type="dxa"/>
          </w:tcPr>
          <w:p w:rsidR="00B657CC" w:rsidRDefault="00B657CC" w:rsidP="00B657CC"/>
        </w:tc>
        <w:tc>
          <w:tcPr>
            <w:tcW w:w="1841" w:type="dxa"/>
            <w:vAlign w:val="center"/>
          </w:tcPr>
          <w:p w:rsidR="00B657CC" w:rsidRPr="007A3A8B" w:rsidRDefault="00B657CC" w:rsidP="00B657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2" w:type="dxa"/>
            <w:vAlign w:val="center"/>
          </w:tcPr>
          <w:p w:rsidR="00B657CC" w:rsidRPr="008A71E2" w:rsidRDefault="00B657CC" w:rsidP="00B657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B657CC" w:rsidRPr="00B657CC" w:rsidRDefault="00B657CC" w:rsidP="00631433">
      <w:pPr>
        <w:jc w:val="center"/>
        <w:rPr>
          <w:rFonts w:ascii="Times New Roman" w:hAnsi="Times New Roman" w:cs="Times New Roman"/>
          <w:b/>
          <w:sz w:val="96"/>
          <w:szCs w:val="96"/>
          <w:u w:val="single"/>
        </w:rPr>
      </w:pPr>
      <w:r w:rsidRPr="00B657CC">
        <w:rPr>
          <w:rFonts w:ascii="Times New Roman" w:hAnsi="Times New Roman" w:cs="Times New Roman"/>
          <w:b/>
          <w:sz w:val="96"/>
          <w:szCs w:val="96"/>
          <w:u w:val="single"/>
        </w:rPr>
        <w:t>ÖRNEK   TABLO</w:t>
      </w:r>
    </w:p>
    <w:p w:rsidR="00B657CC" w:rsidRDefault="00B657CC" w:rsidP="00B657CC">
      <w:pPr>
        <w:rPr>
          <w:rFonts w:ascii="Times New Roman" w:hAnsi="Times New Roman" w:cs="Times New Roman"/>
          <w:bCs/>
          <w:sz w:val="40"/>
          <w:szCs w:val="40"/>
        </w:rPr>
      </w:pPr>
      <w:proofErr w:type="gramStart"/>
      <w:r>
        <w:rPr>
          <w:rFonts w:ascii="Times New Roman" w:hAnsi="Times New Roman" w:cs="Times New Roman"/>
          <w:b/>
          <w:sz w:val="40"/>
          <w:szCs w:val="40"/>
        </w:rPr>
        <w:t xml:space="preserve">Not : </w:t>
      </w:r>
      <w:r w:rsidRPr="00B657CC">
        <w:rPr>
          <w:rFonts w:ascii="Times New Roman" w:hAnsi="Times New Roman" w:cs="Times New Roman"/>
          <w:bCs/>
          <w:sz w:val="40"/>
          <w:szCs w:val="40"/>
        </w:rPr>
        <w:t>Mezuniyet</w:t>
      </w:r>
      <w:proofErr w:type="gramEnd"/>
      <w:r w:rsidRPr="00B657CC">
        <w:rPr>
          <w:rFonts w:ascii="Times New Roman" w:hAnsi="Times New Roman" w:cs="Times New Roman"/>
          <w:bCs/>
          <w:sz w:val="40"/>
          <w:szCs w:val="40"/>
        </w:rPr>
        <w:t xml:space="preserve"> </w:t>
      </w:r>
      <w:r>
        <w:rPr>
          <w:rFonts w:ascii="Times New Roman" w:hAnsi="Times New Roman" w:cs="Times New Roman"/>
          <w:bCs/>
          <w:sz w:val="40"/>
          <w:szCs w:val="40"/>
        </w:rPr>
        <w:t>K</w:t>
      </w:r>
      <w:r w:rsidRPr="00B657CC">
        <w:rPr>
          <w:rFonts w:ascii="Times New Roman" w:hAnsi="Times New Roman" w:cs="Times New Roman"/>
          <w:bCs/>
          <w:sz w:val="40"/>
          <w:szCs w:val="40"/>
        </w:rPr>
        <w:t xml:space="preserve">oşullarını Sağlayan Bölümümüz öğrencileri aşağıdaki boş tabloyu </w:t>
      </w:r>
      <w:r w:rsidR="00121FBE">
        <w:rPr>
          <w:rFonts w:ascii="Times New Roman" w:hAnsi="Times New Roman" w:cs="Times New Roman"/>
          <w:bCs/>
          <w:sz w:val="40"/>
          <w:szCs w:val="40"/>
        </w:rPr>
        <w:t xml:space="preserve">örnek tabloda belirtildiği üzere </w:t>
      </w:r>
      <w:r w:rsidRPr="00B657CC">
        <w:rPr>
          <w:rFonts w:ascii="Times New Roman" w:hAnsi="Times New Roman" w:cs="Times New Roman"/>
          <w:bCs/>
          <w:sz w:val="40"/>
          <w:szCs w:val="40"/>
        </w:rPr>
        <w:t>bilgisayar ortamında doldurarak Bölüm Sekreterinin mail adresine göndermesi gerekmektedir.</w:t>
      </w:r>
      <w:r w:rsidR="00631433">
        <w:rPr>
          <w:rFonts w:ascii="Times New Roman" w:hAnsi="Times New Roman" w:cs="Times New Roman"/>
          <w:bCs/>
          <w:sz w:val="40"/>
          <w:szCs w:val="40"/>
        </w:rPr>
        <w:t xml:space="preserve"> Bölüme mezuniyet başvurusu için gelecek olan öğrencilerimiz </w:t>
      </w:r>
      <w:r w:rsidR="0037054B" w:rsidRPr="0037054B">
        <w:rPr>
          <w:rFonts w:ascii="Times New Roman" w:hAnsi="Times New Roman" w:cs="Times New Roman"/>
          <w:b/>
          <w:bCs/>
          <w:sz w:val="40"/>
          <w:szCs w:val="40"/>
          <w:u w:val="single"/>
        </w:rPr>
        <w:t xml:space="preserve">aşağıdaki </w:t>
      </w:r>
      <w:r w:rsidR="00631433" w:rsidRPr="0037054B">
        <w:rPr>
          <w:rFonts w:ascii="Times New Roman" w:hAnsi="Times New Roman" w:cs="Times New Roman"/>
          <w:b/>
          <w:bCs/>
          <w:sz w:val="40"/>
          <w:szCs w:val="40"/>
          <w:u w:val="single"/>
        </w:rPr>
        <w:t>boş tabloyu</w:t>
      </w:r>
      <w:r w:rsidR="00631433">
        <w:rPr>
          <w:rFonts w:ascii="Times New Roman" w:hAnsi="Times New Roman" w:cs="Times New Roman"/>
          <w:bCs/>
          <w:sz w:val="40"/>
          <w:szCs w:val="40"/>
        </w:rPr>
        <w:t xml:space="preserve"> bilgisayar ortamında doldurup çıktısını Bölüm Sekreterliğine teslim etmesi gerekme</w:t>
      </w:r>
      <w:bookmarkStart w:id="0" w:name="_GoBack"/>
      <w:bookmarkEnd w:id="0"/>
      <w:r w:rsidR="00631433">
        <w:rPr>
          <w:rFonts w:ascii="Times New Roman" w:hAnsi="Times New Roman" w:cs="Times New Roman"/>
          <w:bCs/>
          <w:sz w:val="40"/>
          <w:szCs w:val="40"/>
        </w:rPr>
        <w:t>ktedir.</w:t>
      </w:r>
    </w:p>
    <w:p w:rsidR="00121FBE" w:rsidRDefault="00121FBE" w:rsidP="00B657CC">
      <w:pPr>
        <w:rPr>
          <w:rFonts w:ascii="Times New Roman" w:hAnsi="Times New Roman" w:cs="Times New Roman"/>
          <w:bCs/>
          <w:sz w:val="40"/>
          <w:szCs w:val="40"/>
        </w:rPr>
      </w:pPr>
      <w:r>
        <w:rPr>
          <w:rFonts w:ascii="Times New Roman" w:hAnsi="Times New Roman" w:cs="Times New Roman"/>
          <w:bCs/>
          <w:sz w:val="40"/>
          <w:szCs w:val="40"/>
        </w:rPr>
        <w:t xml:space="preserve">Bölüm Sekreteri Mail Adresi : </w:t>
      </w:r>
      <w:hyperlink r:id="rId7" w:history="1">
        <w:r w:rsidRPr="00471076">
          <w:rPr>
            <w:rStyle w:val="Kpr"/>
            <w:rFonts w:ascii="Times New Roman" w:hAnsi="Times New Roman" w:cs="Times New Roman"/>
            <w:bCs/>
            <w:sz w:val="40"/>
            <w:szCs w:val="40"/>
          </w:rPr>
          <w:t>ahmet.yasar@dpu.edu.tr</w:t>
        </w:r>
      </w:hyperlink>
    </w:p>
    <w:p w:rsidR="00121FBE" w:rsidRPr="00B657CC" w:rsidRDefault="00121FBE" w:rsidP="00B657CC">
      <w:pPr>
        <w:rPr>
          <w:rFonts w:ascii="Times New Roman" w:hAnsi="Times New Roman" w:cs="Times New Roman"/>
          <w:bCs/>
          <w:sz w:val="40"/>
          <w:szCs w:val="40"/>
        </w:rPr>
      </w:pPr>
      <w:r>
        <w:rPr>
          <w:rFonts w:ascii="Times New Roman" w:hAnsi="Times New Roman" w:cs="Times New Roman"/>
          <w:bCs/>
          <w:sz w:val="40"/>
          <w:szCs w:val="40"/>
        </w:rPr>
        <w:t xml:space="preserve">Bölüm Sekreteri Dahili </w:t>
      </w:r>
      <w:proofErr w:type="gramStart"/>
      <w:r>
        <w:rPr>
          <w:rFonts w:ascii="Times New Roman" w:hAnsi="Times New Roman" w:cs="Times New Roman"/>
          <w:bCs/>
          <w:sz w:val="40"/>
          <w:szCs w:val="40"/>
        </w:rPr>
        <w:t>Telefon :0</w:t>
      </w:r>
      <w:proofErr w:type="gramEnd"/>
      <w:r>
        <w:rPr>
          <w:rFonts w:ascii="Times New Roman" w:hAnsi="Times New Roman" w:cs="Times New Roman"/>
          <w:bCs/>
          <w:sz w:val="40"/>
          <w:szCs w:val="40"/>
        </w:rPr>
        <w:t>.274.4434082</w:t>
      </w:r>
    </w:p>
    <w:p w:rsidR="00B657CC" w:rsidRDefault="00B657CC" w:rsidP="00237932">
      <w:pPr>
        <w:rPr>
          <w:rFonts w:ascii="Times New Roman" w:hAnsi="Times New Roman" w:cs="Times New Roman"/>
          <w:b/>
          <w:sz w:val="20"/>
          <w:szCs w:val="20"/>
        </w:rPr>
      </w:pPr>
    </w:p>
    <w:p w:rsidR="00B657CC" w:rsidRDefault="00B657CC" w:rsidP="00237932">
      <w:pPr>
        <w:rPr>
          <w:rFonts w:ascii="Times New Roman" w:hAnsi="Times New Roman" w:cs="Times New Roman"/>
          <w:b/>
          <w:sz w:val="20"/>
          <w:szCs w:val="20"/>
        </w:rPr>
      </w:pPr>
    </w:p>
    <w:p w:rsidR="00B657CC" w:rsidRDefault="00B657CC" w:rsidP="00B657CC">
      <w:pPr>
        <w:jc w:val="center"/>
        <w:rPr>
          <w:rFonts w:ascii="Times New Roman" w:hAnsi="Times New Roman" w:cs="Times New Roman"/>
          <w:b/>
        </w:rPr>
      </w:pPr>
      <w:r w:rsidRPr="00C20593">
        <w:rPr>
          <w:noProof/>
          <w:color w:val="000000" w:themeColor="text1"/>
          <w:sz w:val="28"/>
          <w:szCs w:val="28"/>
          <w:lang w:eastAsia="tr-TR"/>
        </w:rPr>
        <w:drawing>
          <wp:inline distT="0" distB="0" distL="0" distR="0" wp14:anchorId="469CDE68" wp14:editId="0B0D231C">
            <wp:extent cx="6210300" cy="838200"/>
            <wp:effectExtent l="0" t="0" r="0" b="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3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657CC" w:rsidRPr="00B657CC" w:rsidRDefault="00B657CC" w:rsidP="00B657CC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657CC">
        <w:rPr>
          <w:rFonts w:ascii="Times New Roman" w:hAnsi="Times New Roman" w:cs="Times New Roman"/>
          <w:b/>
          <w:sz w:val="24"/>
          <w:szCs w:val="24"/>
        </w:rPr>
        <w:t xml:space="preserve">T.C. </w:t>
      </w:r>
    </w:p>
    <w:p w:rsidR="00B657CC" w:rsidRPr="00B657CC" w:rsidRDefault="00B657CC" w:rsidP="00B657CC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657CC">
        <w:rPr>
          <w:rFonts w:ascii="Times New Roman" w:hAnsi="Times New Roman" w:cs="Times New Roman"/>
          <w:b/>
          <w:sz w:val="24"/>
          <w:szCs w:val="24"/>
        </w:rPr>
        <w:t>KÜTAHYA DUMLUPINAR ÜNİVERSİTESİ</w:t>
      </w:r>
    </w:p>
    <w:p w:rsidR="00B657CC" w:rsidRPr="00B657CC" w:rsidRDefault="00B657CC" w:rsidP="00B657CC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657CC">
        <w:rPr>
          <w:rFonts w:ascii="Times New Roman" w:hAnsi="Times New Roman" w:cs="Times New Roman"/>
          <w:b/>
          <w:sz w:val="24"/>
          <w:szCs w:val="24"/>
        </w:rPr>
        <w:t>MÜHENDİSLİK FAKÜLTESİ</w:t>
      </w:r>
    </w:p>
    <w:p w:rsidR="00B657CC" w:rsidRPr="00B657CC" w:rsidRDefault="00B657CC" w:rsidP="00B657CC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657CC">
        <w:rPr>
          <w:rFonts w:ascii="Times New Roman" w:hAnsi="Times New Roman" w:cs="Times New Roman"/>
          <w:b/>
          <w:sz w:val="24"/>
          <w:szCs w:val="24"/>
        </w:rPr>
        <w:t>( Maden Mühendisliği Bölümü )</w:t>
      </w:r>
    </w:p>
    <w:p w:rsidR="00B657CC" w:rsidRDefault="00B657CC" w:rsidP="00B657CC">
      <w:pPr>
        <w:rPr>
          <w:rFonts w:ascii="Times New Roman" w:hAnsi="Times New Roman" w:cs="Times New Roman"/>
          <w:b/>
        </w:rPr>
      </w:pPr>
    </w:p>
    <w:p w:rsidR="00B657CC" w:rsidRDefault="00B657CC" w:rsidP="00B657CC">
      <w:pPr>
        <w:jc w:val="center"/>
        <w:rPr>
          <w:rFonts w:ascii="Times New Roman" w:hAnsi="Times New Roman" w:cs="Times New Roman"/>
          <w:b/>
        </w:rPr>
      </w:pPr>
      <w:r w:rsidRPr="00556CB4">
        <w:rPr>
          <w:rFonts w:ascii="Times New Roman" w:hAnsi="Times New Roman" w:cs="Times New Roman"/>
          <w:b/>
        </w:rPr>
        <w:t>MEZUN ÖĞRENCİ LİSTESİ</w:t>
      </w:r>
    </w:p>
    <w:p w:rsidR="00B657CC" w:rsidRDefault="00B657CC" w:rsidP="00B657CC">
      <w:pPr>
        <w:rPr>
          <w:rFonts w:ascii="Times New Roman" w:hAnsi="Times New Roman" w:cs="Times New Roman"/>
          <w:b/>
        </w:rPr>
      </w:pPr>
    </w:p>
    <w:p w:rsidR="00B657CC" w:rsidRDefault="00B657CC" w:rsidP="00B657CC">
      <w:pPr>
        <w:rPr>
          <w:rFonts w:ascii="Times New Roman" w:hAnsi="Times New Roman" w:cs="Times New Roman"/>
          <w:b/>
        </w:rPr>
      </w:pPr>
    </w:p>
    <w:tbl>
      <w:tblPr>
        <w:tblStyle w:val="TabloKlavuzu"/>
        <w:tblpPr w:leftFromText="141" w:rightFromText="141" w:vertAnchor="page" w:horzAnchor="margin" w:tblpY="4966"/>
        <w:tblW w:w="14142" w:type="dxa"/>
        <w:tblLook w:val="04A0" w:firstRow="1" w:lastRow="0" w:firstColumn="1" w:lastColumn="0" w:noHBand="0" w:noVBand="1"/>
      </w:tblPr>
      <w:tblGrid>
        <w:gridCol w:w="2048"/>
        <w:gridCol w:w="1656"/>
        <w:gridCol w:w="1604"/>
        <w:gridCol w:w="1771"/>
        <w:gridCol w:w="2740"/>
        <w:gridCol w:w="1841"/>
        <w:gridCol w:w="2482"/>
      </w:tblGrid>
      <w:tr w:rsidR="00B657CC" w:rsidRPr="00330F2B" w:rsidTr="00276713">
        <w:trPr>
          <w:trHeight w:val="688"/>
        </w:trPr>
        <w:tc>
          <w:tcPr>
            <w:tcW w:w="2048" w:type="dxa"/>
            <w:shd w:val="clear" w:color="auto" w:fill="auto"/>
            <w:vAlign w:val="center"/>
          </w:tcPr>
          <w:p w:rsidR="00B657CC" w:rsidRPr="00330F2B" w:rsidRDefault="00B657CC" w:rsidP="0027671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30F2B">
              <w:rPr>
                <w:rFonts w:ascii="Times New Roman" w:hAnsi="Times New Roman" w:cs="Times New Roman"/>
                <w:b/>
              </w:rPr>
              <w:t>T.C. KİMLİK NO</w:t>
            </w:r>
          </w:p>
        </w:tc>
        <w:tc>
          <w:tcPr>
            <w:tcW w:w="1656" w:type="dxa"/>
            <w:vAlign w:val="center"/>
          </w:tcPr>
          <w:p w:rsidR="00B657CC" w:rsidRPr="00330F2B" w:rsidRDefault="00B657CC" w:rsidP="0027671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30F2B">
              <w:rPr>
                <w:rFonts w:ascii="Times New Roman" w:hAnsi="Times New Roman" w:cs="Times New Roman"/>
                <w:b/>
              </w:rPr>
              <w:t>OKUL NO</w:t>
            </w:r>
          </w:p>
        </w:tc>
        <w:tc>
          <w:tcPr>
            <w:tcW w:w="1604" w:type="dxa"/>
            <w:vAlign w:val="center"/>
          </w:tcPr>
          <w:p w:rsidR="00B657CC" w:rsidRPr="00330F2B" w:rsidRDefault="00B657CC" w:rsidP="00276713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330F2B">
              <w:rPr>
                <w:rFonts w:ascii="Times New Roman" w:hAnsi="Times New Roman" w:cs="Times New Roman"/>
                <w:b/>
              </w:rPr>
              <w:t>ADI</w:t>
            </w:r>
          </w:p>
        </w:tc>
        <w:tc>
          <w:tcPr>
            <w:tcW w:w="1771" w:type="dxa"/>
            <w:vAlign w:val="center"/>
          </w:tcPr>
          <w:p w:rsidR="00B657CC" w:rsidRPr="00330F2B" w:rsidRDefault="00B657CC" w:rsidP="00276713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330F2B">
              <w:rPr>
                <w:rFonts w:ascii="Times New Roman" w:hAnsi="Times New Roman" w:cs="Times New Roman"/>
                <w:b/>
              </w:rPr>
              <w:t>SOYADI</w:t>
            </w:r>
          </w:p>
        </w:tc>
        <w:tc>
          <w:tcPr>
            <w:tcW w:w="2740" w:type="dxa"/>
            <w:vAlign w:val="center"/>
          </w:tcPr>
          <w:p w:rsidR="00B657CC" w:rsidRPr="00330F2B" w:rsidRDefault="00B657CC" w:rsidP="0027671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30F2B">
              <w:rPr>
                <w:rFonts w:ascii="Times New Roman" w:hAnsi="Times New Roman" w:cs="Times New Roman"/>
                <w:b/>
              </w:rPr>
              <w:t>BÖLÜM/PROGRAM</w:t>
            </w:r>
          </w:p>
        </w:tc>
        <w:tc>
          <w:tcPr>
            <w:tcW w:w="1841" w:type="dxa"/>
            <w:vAlign w:val="center"/>
          </w:tcPr>
          <w:p w:rsidR="00B657CC" w:rsidRPr="00330F2B" w:rsidRDefault="00B657CC" w:rsidP="0027671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30F2B">
              <w:rPr>
                <w:rFonts w:ascii="Times New Roman" w:hAnsi="Times New Roman" w:cs="Times New Roman"/>
                <w:b/>
              </w:rPr>
              <w:t>KAYIT NEDENİ</w:t>
            </w:r>
          </w:p>
        </w:tc>
        <w:tc>
          <w:tcPr>
            <w:tcW w:w="2482" w:type="dxa"/>
            <w:vAlign w:val="center"/>
          </w:tcPr>
          <w:p w:rsidR="00B657CC" w:rsidRPr="00330F2B" w:rsidRDefault="00B657CC" w:rsidP="0027671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30F2B">
              <w:rPr>
                <w:rFonts w:ascii="Times New Roman" w:hAnsi="Times New Roman" w:cs="Times New Roman"/>
                <w:b/>
              </w:rPr>
              <w:t>MEZUNİYET TARİHİ</w:t>
            </w:r>
          </w:p>
        </w:tc>
      </w:tr>
      <w:tr w:rsidR="00B657CC" w:rsidRPr="00330F2B" w:rsidTr="00276713">
        <w:trPr>
          <w:trHeight w:val="372"/>
        </w:trPr>
        <w:tc>
          <w:tcPr>
            <w:tcW w:w="2048" w:type="dxa"/>
          </w:tcPr>
          <w:p w:rsidR="00B657CC" w:rsidRPr="007A3A8B" w:rsidRDefault="00B657CC" w:rsidP="0027671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6" w:type="dxa"/>
          </w:tcPr>
          <w:p w:rsidR="00B657CC" w:rsidRPr="007A3A8B" w:rsidRDefault="00B657CC" w:rsidP="0027671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4" w:type="dxa"/>
          </w:tcPr>
          <w:p w:rsidR="00B657CC" w:rsidRPr="007A3A8B" w:rsidRDefault="00B657CC" w:rsidP="0027671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1" w:type="dxa"/>
          </w:tcPr>
          <w:p w:rsidR="00B657CC" w:rsidRPr="007A3A8B" w:rsidRDefault="00B657CC" w:rsidP="0027671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40" w:type="dxa"/>
          </w:tcPr>
          <w:p w:rsidR="00B657CC" w:rsidRPr="007A3A8B" w:rsidRDefault="00B657CC" w:rsidP="0027671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1" w:type="dxa"/>
          </w:tcPr>
          <w:p w:rsidR="00B657CC" w:rsidRPr="007A3A8B" w:rsidRDefault="00B657CC" w:rsidP="002767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2" w:type="dxa"/>
            <w:vAlign w:val="center"/>
          </w:tcPr>
          <w:p w:rsidR="00B657CC" w:rsidRPr="008A71E2" w:rsidRDefault="00B657CC" w:rsidP="002767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657CC" w:rsidRPr="00330F2B" w:rsidTr="00276713">
        <w:trPr>
          <w:trHeight w:val="477"/>
        </w:trPr>
        <w:tc>
          <w:tcPr>
            <w:tcW w:w="2048" w:type="dxa"/>
            <w:vAlign w:val="center"/>
          </w:tcPr>
          <w:p w:rsidR="00B657CC" w:rsidRPr="007A3A8B" w:rsidRDefault="00B657CC" w:rsidP="0027671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6" w:type="dxa"/>
            <w:vAlign w:val="center"/>
          </w:tcPr>
          <w:p w:rsidR="00B657CC" w:rsidRPr="007A3A8B" w:rsidRDefault="00B657CC" w:rsidP="0027671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4" w:type="dxa"/>
            <w:vAlign w:val="center"/>
          </w:tcPr>
          <w:p w:rsidR="00B657CC" w:rsidRPr="007A3A8B" w:rsidRDefault="00B657CC" w:rsidP="0027671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1" w:type="dxa"/>
            <w:vAlign w:val="center"/>
          </w:tcPr>
          <w:p w:rsidR="00B657CC" w:rsidRPr="007A3A8B" w:rsidRDefault="00B657CC" w:rsidP="0027671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40" w:type="dxa"/>
          </w:tcPr>
          <w:p w:rsidR="00B657CC" w:rsidRPr="007A3A8B" w:rsidRDefault="00B657CC" w:rsidP="0027671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1" w:type="dxa"/>
          </w:tcPr>
          <w:p w:rsidR="00B657CC" w:rsidRPr="007A3A8B" w:rsidRDefault="00B657CC" w:rsidP="002767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2" w:type="dxa"/>
            <w:vAlign w:val="center"/>
          </w:tcPr>
          <w:p w:rsidR="00B657CC" w:rsidRPr="008A71E2" w:rsidRDefault="00B657CC" w:rsidP="002767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657CC" w:rsidRPr="00330F2B" w:rsidTr="00276713">
        <w:trPr>
          <w:trHeight w:val="372"/>
        </w:trPr>
        <w:tc>
          <w:tcPr>
            <w:tcW w:w="2048" w:type="dxa"/>
            <w:vAlign w:val="center"/>
          </w:tcPr>
          <w:p w:rsidR="00B657CC" w:rsidRPr="007A3A8B" w:rsidRDefault="00B657CC" w:rsidP="0027671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6" w:type="dxa"/>
            <w:vAlign w:val="center"/>
          </w:tcPr>
          <w:p w:rsidR="00B657CC" w:rsidRPr="007A3A8B" w:rsidRDefault="00B657CC" w:rsidP="0027671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4" w:type="dxa"/>
            <w:vAlign w:val="center"/>
          </w:tcPr>
          <w:p w:rsidR="00B657CC" w:rsidRPr="007A3A8B" w:rsidRDefault="00B657CC" w:rsidP="0027671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1" w:type="dxa"/>
            <w:vAlign w:val="center"/>
          </w:tcPr>
          <w:p w:rsidR="00B657CC" w:rsidRPr="007A3A8B" w:rsidRDefault="00B657CC" w:rsidP="0027671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40" w:type="dxa"/>
          </w:tcPr>
          <w:p w:rsidR="00B657CC" w:rsidRPr="007A3A8B" w:rsidRDefault="00B657CC" w:rsidP="0027671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1" w:type="dxa"/>
          </w:tcPr>
          <w:p w:rsidR="00B657CC" w:rsidRPr="007A3A8B" w:rsidRDefault="00B657CC" w:rsidP="002767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2" w:type="dxa"/>
            <w:vAlign w:val="center"/>
          </w:tcPr>
          <w:p w:rsidR="00B657CC" w:rsidRPr="008A71E2" w:rsidRDefault="00B657CC" w:rsidP="002767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657CC" w:rsidRPr="00330F2B" w:rsidTr="00276713">
        <w:trPr>
          <w:trHeight w:val="372"/>
        </w:trPr>
        <w:tc>
          <w:tcPr>
            <w:tcW w:w="2048" w:type="dxa"/>
            <w:vAlign w:val="center"/>
          </w:tcPr>
          <w:p w:rsidR="00B657CC" w:rsidRPr="007A3A8B" w:rsidRDefault="00B657CC" w:rsidP="00276713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656" w:type="dxa"/>
            <w:vAlign w:val="center"/>
          </w:tcPr>
          <w:p w:rsidR="00B657CC" w:rsidRPr="007A3A8B" w:rsidRDefault="00B657CC" w:rsidP="0027671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4" w:type="dxa"/>
            <w:vAlign w:val="center"/>
          </w:tcPr>
          <w:p w:rsidR="00B657CC" w:rsidRPr="007A3A8B" w:rsidRDefault="00B657CC" w:rsidP="0027671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1" w:type="dxa"/>
            <w:vAlign w:val="center"/>
          </w:tcPr>
          <w:p w:rsidR="00B657CC" w:rsidRPr="007A3A8B" w:rsidRDefault="00B657CC" w:rsidP="0027671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40" w:type="dxa"/>
          </w:tcPr>
          <w:p w:rsidR="00B657CC" w:rsidRDefault="00B657CC" w:rsidP="00276713"/>
        </w:tc>
        <w:tc>
          <w:tcPr>
            <w:tcW w:w="1841" w:type="dxa"/>
            <w:vAlign w:val="center"/>
          </w:tcPr>
          <w:p w:rsidR="00B657CC" w:rsidRPr="007A3A8B" w:rsidRDefault="00B657CC" w:rsidP="002767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2" w:type="dxa"/>
            <w:vAlign w:val="center"/>
          </w:tcPr>
          <w:p w:rsidR="00B657CC" w:rsidRPr="008A71E2" w:rsidRDefault="00B657CC" w:rsidP="002767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657CC" w:rsidRPr="00330F2B" w:rsidTr="00276713">
        <w:trPr>
          <w:trHeight w:val="372"/>
        </w:trPr>
        <w:tc>
          <w:tcPr>
            <w:tcW w:w="2048" w:type="dxa"/>
            <w:vAlign w:val="center"/>
          </w:tcPr>
          <w:p w:rsidR="00B657CC" w:rsidRPr="007A3A8B" w:rsidRDefault="00B657CC" w:rsidP="00276713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656" w:type="dxa"/>
            <w:vAlign w:val="center"/>
          </w:tcPr>
          <w:p w:rsidR="00B657CC" w:rsidRPr="007A3A8B" w:rsidRDefault="00B657CC" w:rsidP="0027671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4" w:type="dxa"/>
            <w:vAlign w:val="center"/>
          </w:tcPr>
          <w:p w:rsidR="00B657CC" w:rsidRPr="007A3A8B" w:rsidRDefault="00B657CC" w:rsidP="0027671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1" w:type="dxa"/>
            <w:vAlign w:val="center"/>
          </w:tcPr>
          <w:p w:rsidR="00B657CC" w:rsidRPr="007A3A8B" w:rsidRDefault="00B657CC" w:rsidP="0027671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40" w:type="dxa"/>
          </w:tcPr>
          <w:p w:rsidR="00B657CC" w:rsidRDefault="00B657CC" w:rsidP="00276713"/>
        </w:tc>
        <w:tc>
          <w:tcPr>
            <w:tcW w:w="1841" w:type="dxa"/>
            <w:vAlign w:val="center"/>
          </w:tcPr>
          <w:p w:rsidR="00B657CC" w:rsidRPr="007A3A8B" w:rsidRDefault="00B657CC" w:rsidP="002767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2" w:type="dxa"/>
            <w:vAlign w:val="center"/>
          </w:tcPr>
          <w:p w:rsidR="00B657CC" w:rsidRPr="008A71E2" w:rsidRDefault="00B657CC" w:rsidP="002767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B657CC" w:rsidRDefault="00B657CC" w:rsidP="00B657CC">
      <w:pPr>
        <w:rPr>
          <w:rFonts w:ascii="Times New Roman" w:hAnsi="Times New Roman" w:cs="Times New Roman"/>
          <w:b/>
        </w:rPr>
      </w:pPr>
    </w:p>
    <w:p w:rsidR="00B657CC" w:rsidRDefault="00B657CC" w:rsidP="00237932">
      <w:pPr>
        <w:rPr>
          <w:rFonts w:ascii="Times New Roman" w:hAnsi="Times New Roman" w:cs="Times New Roman"/>
          <w:b/>
          <w:sz w:val="20"/>
          <w:szCs w:val="20"/>
        </w:rPr>
      </w:pPr>
    </w:p>
    <w:sectPr w:rsidR="00B657CC" w:rsidSect="00631433">
      <w:pgSz w:w="16838" w:h="11906" w:orient="landscape"/>
      <w:pgMar w:top="426" w:right="1417" w:bottom="28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8A81CDE"/>
    <w:multiLevelType w:val="hybridMultilevel"/>
    <w:tmpl w:val="4C34E12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4D3615"/>
    <w:multiLevelType w:val="hybridMultilevel"/>
    <w:tmpl w:val="FAECE5C4"/>
    <w:lvl w:ilvl="0" w:tplc="93CA27C4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0MDMxMDcwNjA1NzdX0lEKTi0uzszPAykwqwUAjaNaaSwAAAA="/>
  </w:docVars>
  <w:rsids>
    <w:rsidRoot w:val="00BC330E"/>
    <w:rsid w:val="00012BD9"/>
    <w:rsid w:val="00016A8F"/>
    <w:rsid w:val="00021587"/>
    <w:rsid w:val="000324F1"/>
    <w:rsid w:val="00046F98"/>
    <w:rsid w:val="0005245E"/>
    <w:rsid w:val="00065E63"/>
    <w:rsid w:val="00074EAB"/>
    <w:rsid w:val="000A7852"/>
    <w:rsid w:val="000C65FE"/>
    <w:rsid w:val="000E2000"/>
    <w:rsid w:val="000E2669"/>
    <w:rsid w:val="0010248D"/>
    <w:rsid w:val="00102BED"/>
    <w:rsid w:val="00110E74"/>
    <w:rsid w:val="0011518A"/>
    <w:rsid w:val="00116705"/>
    <w:rsid w:val="0012057A"/>
    <w:rsid w:val="00121FBE"/>
    <w:rsid w:val="00134441"/>
    <w:rsid w:val="00151149"/>
    <w:rsid w:val="00152CA6"/>
    <w:rsid w:val="001551C4"/>
    <w:rsid w:val="001637CA"/>
    <w:rsid w:val="00166ECC"/>
    <w:rsid w:val="0018377D"/>
    <w:rsid w:val="001846FA"/>
    <w:rsid w:val="00194A19"/>
    <w:rsid w:val="00197E53"/>
    <w:rsid w:val="001A2D10"/>
    <w:rsid w:val="001D1C44"/>
    <w:rsid w:val="001D5242"/>
    <w:rsid w:val="001E6DA2"/>
    <w:rsid w:val="001E7F88"/>
    <w:rsid w:val="00213205"/>
    <w:rsid w:val="00214EA1"/>
    <w:rsid w:val="00227B4B"/>
    <w:rsid w:val="00237932"/>
    <w:rsid w:val="00244ACD"/>
    <w:rsid w:val="00244D90"/>
    <w:rsid w:val="00247FAA"/>
    <w:rsid w:val="00267911"/>
    <w:rsid w:val="002B2B71"/>
    <w:rsid w:val="002C4C01"/>
    <w:rsid w:val="002C5A85"/>
    <w:rsid w:val="002D5AD1"/>
    <w:rsid w:val="002E52FC"/>
    <w:rsid w:val="002F65E6"/>
    <w:rsid w:val="00320DB4"/>
    <w:rsid w:val="00330F2B"/>
    <w:rsid w:val="0034399B"/>
    <w:rsid w:val="0037054B"/>
    <w:rsid w:val="00387372"/>
    <w:rsid w:val="0039453E"/>
    <w:rsid w:val="00394FFA"/>
    <w:rsid w:val="003967DC"/>
    <w:rsid w:val="003A0DE5"/>
    <w:rsid w:val="003B3B22"/>
    <w:rsid w:val="003B640F"/>
    <w:rsid w:val="003C357A"/>
    <w:rsid w:val="0040358B"/>
    <w:rsid w:val="00411A82"/>
    <w:rsid w:val="00411B73"/>
    <w:rsid w:val="00420CE7"/>
    <w:rsid w:val="00432D6B"/>
    <w:rsid w:val="00471094"/>
    <w:rsid w:val="004B18F2"/>
    <w:rsid w:val="004E455E"/>
    <w:rsid w:val="004F45DC"/>
    <w:rsid w:val="00513725"/>
    <w:rsid w:val="00523945"/>
    <w:rsid w:val="005325A4"/>
    <w:rsid w:val="00536AA9"/>
    <w:rsid w:val="005474FB"/>
    <w:rsid w:val="00556CB4"/>
    <w:rsid w:val="00563BFF"/>
    <w:rsid w:val="00570277"/>
    <w:rsid w:val="00575B4C"/>
    <w:rsid w:val="005B28D8"/>
    <w:rsid w:val="005B51DA"/>
    <w:rsid w:val="005C0136"/>
    <w:rsid w:val="005D2F88"/>
    <w:rsid w:val="005D59BC"/>
    <w:rsid w:val="005E2B78"/>
    <w:rsid w:val="005F4624"/>
    <w:rsid w:val="00602728"/>
    <w:rsid w:val="0062377C"/>
    <w:rsid w:val="00631433"/>
    <w:rsid w:val="00650F84"/>
    <w:rsid w:val="0065480C"/>
    <w:rsid w:val="00670E09"/>
    <w:rsid w:val="006710ED"/>
    <w:rsid w:val="006771F8"/>
    <w:rsid w:val="00685916"/>
    <w:rsid w:val="006A3775"/>
    <w:rsid w:val="006A59E9"/>
    <w:rsid w:val="006C52F1"/>
    <w:rsid w:val="00707357"/>
    <w:rsid w:val="007142CA"/>
    <w:rsid w:val="00723292"/>
    <w:rsid w:val="00725C91"/>
    <w:rsid w:val="00754ABB"/>
    <w:rsid w:val="007A3A8B"/>
    <w:rsid w:val="008267CC"/>
    <w:rsid w:val="00843DAF"/>
    <w:rsid w:val="00853117"/>
    <w:rsid w:val="008622E6"/>
    <w:rsid w:val="0087184B"/>
    <w:rsid w:val="0088612D"/>
    <w:rsid w:val="008936CA"/>
    <w:rsid w:val="008A71E2"/>
    <w:rsid w:val="008C0378"/>
    <w:rsid w:val="008C29AA"/>
    <w:rsid w:val="008C607B"/>
    <w:rsid w:val="008E7417"/>
    <w:rsid w:val="00904527"/>
    <w:rsid w:val="0091118A"/>
    <w:rsid w:val="0093531E"/>
    <w:rsid w:val="00953BF1"/>
    <w:rsid w:val="009542D5"/>
    <w:rsid w:val="00965192"/>
    <w:rsid w:val="00971406"/>
    <w:rsid w:val="00981EBB"/>
    <w:rsid w:val="00987C0C"/>
    <w:rsid w:val="00991959"/>
    <w:rsid w:val="00997920"/>
    <w:rsid w:val="009C2351"/>
    <w:rsid w:val="009C7CAF"/>
    <w:rsid w:val="009D0C64"/>
    <w:rsid w:val="00A228D1"/>
    <w:rsid w:val="00A27983"/>
    <w:rsid w:val="00A33F9E"/>
    <w:rsid w:val="00A63950"/>
    <w:rsid w:val="00AA091C"/>
    <w:rsid w:val="00AA271E"/>
    <w:rsid w:val="00AA69D4"/>
    <w:rsid w:val="00B03994"/>
    <w:rsid w:val="00B14B44"/>
    <w:rsid w:val="00B31781"/>
    <w:rsid w:val="00B463F5"/>
    <w:rsid w:val="00B63943"/>
    <w:rsid w:val="00B657CC"/>
    <w:rsid w:val="00B82443"/>
    <w:rsid w:val="00B8429F"/>
    <w:rsid w:val="00BC2AC1"/>
    <w:rsid w:val="00BC330E"/>
    <w:rsid w:val="00BC4C45"/>
    <w:rsid w:val="00BD1489"/>
    <w:rsid w:val="00BD5E75"/>
    <w:rsid w:val="00BE129A"/>
    <w:rsid w:val="00BF74EF"/>
    <w:rsid w:val="00C11F3F"/>
    <w:rsid w:val="00C311C6"/>
    <w:rsid w:val="00C41654"/>
    <w:rsid w:val="00C45D80"/>
    <w:rsid w:val="00C46B8C"/>
    <w:rsid w:val="00C51470"/>
    <w:rsid w:val="00C53288"/>
    <w:rsid w:val="00C549EE"/>
    <w:rsid w:val="00C6134E"/>
    <w:rsid w:val="00C629F7"/>
    <w:rsid w:val="00C6617E"/>
    <w:rsid w:val="00C66A6F"/>
    <w:rsid w:val="00C72D65"/>
    <w:rsid w:val="00C82CEF"/>
    <w:rsid w:val="00C85F51"/>
    <w:rsid w:val="00C8774A"/>
    <w:rsid w:val="00C94906"/>
    <w:rsid w:val="00C957C0"/>
    <w:rsid w:val="00CA189D"/>
    <w:rsid w:val="00CA562D"/>
    <w:rsid w:val="00CB694C"/>
    <w:rsid w:val="00CD6E1A"/>
    <w:rsid w:val="00CF02FF"/>
    <w:rsid w:val="00CF79AE"/>
    <w:rsid w:val="00D15DB4"/>
    <w:rsid w:val="00D3354B"/>
    <w:rsid w:val="00D3566B"/>
    <w:rsid w:val="00D44B3B"/>
    <w:rsid w:val="00D81788"/>
    <w:rsid w:val="00D96F55"/>
    <w:rsid w:val="00DC0A99"/>
    <w:rsid w:val="00DE31A6"/>
    <w:rsid w:val="00DF1B5A"/>
    <w:rsid w:val="00E039D3"/>
    <w:rsid w:val="00E15152"/>
    <w:rsid w:val="00E40C84"/>
    <w:rsid w:val="00E72BF9"/>
    <w:rsid w:val="00E74B90"/>
    <w:rsid w:val="00E854A0"/>
    <w:rsid w:val="00E87701"/>
    <w:rsid w:val="00EC00CA"/>
    <w:rsid w:val="00ED7E13"/>
    <w:rsid w:val="00EE74CF"/>
    <w:rsid w:val="00EF6DA0"/>
    <w:rsid w:val="00F156F3"/>
    <w:rsid w:val="00F23140"/>
    <w:rsid w:val="00F254F3"/>
    <w:rsid w:val="00F43E7A"/>
    <w:rsid w:val="00F61836"/>
    <w:rsid w:val="00FB6704"/>
    <w:rsid w:val="00FB6F37"/>
    <w:rsid w:val="00FD3C79"/>
    <w:rsid w:val="00FD723A"/>
    <w:rsid w:val="00FD7E2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ECDD395"/>
  <w15:docId w15:val="{243FB757-2806-4922-BA00-98633C67BF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330E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BC33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FD7E20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91118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1118A"/>
    <w:rPr>
      <w:rFonts w:ascii="Segoe UI" w:hAnsi="Segoe UI" w:cs="Segoe UI"/>
      <w:sz w:val="18"/>
      <w:szCs w:val="18"/>
    </w:rPr>
  </w:style>
  <w:style w:type="character" w:styleId="Kpr">
    <w:name w:val="Hyperlink"/>
    <w:basedOn w:val="VarsaylanParagrafYazTipi"/>
    <w:uiPriority w:val="99"/>
    <w:unhideWhenUsed/>
    <w:rsid w:val="00121FBE"/>
    <w:rPr>
      <w:color w:val="0563C1" w:themeColor="hyperlink"/>
      <w:u w:val="single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121FB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64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99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30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0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1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27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75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23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26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1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9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1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9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0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1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47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0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5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85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56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63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5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1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5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44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7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4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ahmet.yasar@dpu.edu.tr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A8075C-5DFE-4E04-AB9E-C23794CDC4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6</TotalTime>
  <Pages>2</Pages>
  <Words>171</Words>
  <Characters>977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idata</dc:creator>
  <cp:lastModifiedBy>Mehmet</cp:lastModifiedBy>
  <cp:revision>24</cp:revision>
  <cp:lastPrinted>2021-11-05T11:38:00Z</cp:lastPrinted>
  <dcterms:created xsi:type="dcterms:W3CDTF">2021-09-27T13:03:00Z</dcterms:created>
  <dcterms:modified xsi:type="dcterms:W3CDTF">2021-11-08T09:02:00Z</dcterms:modified>
</cp:coreProperties>
</file>